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_3_wor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ernandez</w:t>
      </w:r>
    </w:p>
    <w:p>
      <w:pPr>
        <w:pStyle w:val="Fecha"/>
      </w:pPr>
      <w:r>
        <w:t xml:space="preserve">2024-08-06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3_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s-of-the-cars-dataset"/>
    <w:p>
      <w:pPr>
        <w:pStyle w:val="Ttulo2"/>
      </w:pPr>
      <w:r>
        <w:t xml:space="preserve">Tops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bookmarkEnd w:id="26"/>
    <w:sectPr w:rsidR="000376F5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0402025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C504A0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8FE20A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934D0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2AC959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5F845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E8488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E2ECFE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9963D1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604DD1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2CE279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7011D3"/>
  </w:style>
  <w:style w:styleId="Ttulo1" w:type="paragraph">
    <w:name w:val="heading 1"/>
    <w:basedOn w:val="Normal"/>
    <w:next w:val="Textoindependiente"/>
    <w:uiPriority w:val="9"/>
    <w:qFormat/>
    <w:rsid w:val="00335C9A"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630DA4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335C9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630DA4"/>
  </w:style>
  <w:style w:customStyle="1" w:styleId="Estilo1" w:type="paragraph">
    <w:name w:val="Estilo1"/>
    <w:basedOn w:val="Ttulo"/>
    <w:qFormat/>
    <w:rsid w:val="002232BE"/>
    <w:rPr>
      <w:color w:val="00B050"/>
    </w:rPr>
  </w:style>
  <w:style w:customStyle="1" w:styleId="Estilo2" w:type="paragraph">
    <w:name w:val="Estilo2"/>
    <w:basedOn w:val="Ttulo1"/>
    <w:autoRedefine/>
    <w:qFormat/>
    <w:rsid w:val="006F6DCA"/>
    <w:rPr>
      <w:color w:themeColor="accent3" w:themeShade="BF" w:val="76923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_3_word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3_word</dc:title>
  <dc:creator>David Hernandez</dc:creator>
  <cp:keywords/>
  <dcterms:created xsi:type="dcterms:W3CDTF">2024-08-06T15:13:59Z</dcterms:created>
  <dcterms:modified xsi:type="dcterms:W3CDTF">2024-08-06T15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/>
  </property>
</Properties>
</file>